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7acc22b293c99aa0bd7b8faeef9ff3c3b773472"/>
      <w:r>
        <w:t xml:space="preserve">Chapter 01- 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19a7f2df9dc71bb84aa56d2eb514aa047fa3f55"/>
      <w:r>
        <w:t xml:space="preserve">Chapter 02 - 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fbbca4de0f324d0dba445fdf8fc6287b3041c2a"/>
      <w:r>
        <w:t xml:space="preserve">Chapter 03 - 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Xd845443b2494b9193b340289d5ee9d7942d3e5a"/>
      <w:r>
        <w:t xml:space="preserve">Chapter 04- 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7902646f28ae9e6b5565e566db2b81340944260"/>
      <w:r>
        <w:t xml:space="preserve">Chapter 05 - 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1"/>
      </w:pPr>
      <w:bookmarkStart w:id="78" w:name="exercise-4"/>
      <w:r>
        <w:t xml:space="preserve">Exercise 4</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Chapter </w:t>
      </w:r>
      <w:r>
        <w:rPr>
          <w:rStyle w:val="DecValTok"/>
        </w:rPr>
        <w:t xml:space="preserve">06</w:t>
      </w:r>
      <w:r>
        <w:rPr>
          <w:rStyle w:val="NormalTok"/>
        </w:rPr>
        <w:t xml:space="preserve"> - Our second external client: Ecosystem/ Versioning / CI </w:t>
      </w:r>
      <w:r>
        <w:br/>
      </w:r>
      <w:r>
        <w:br/>
      </w:r>
      <w:r>
        <w:br/>
      </w:r>
      <w:r>
        <w:rPr>
          <w:rStyle w:val="NormalTok"/>
        </w:rPr>
        <w:t xml:space="preserve">## Technical Box</w:t>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20:50:56Z</dcterms:created>
  <dcterms:modified xsi:type="dcterms:W3CDTF">2020-02-22T20:50:56Z</dcterms:modified>
</cp:coreProperties>
</file>

<file path=docProps/custom.xml><?xml version="1.0" encoding="utf-8"?>
<Properties xmlns="http://schemas.openxmlformats.org/officeDocument/2006/custom-properties" xmlns:vt="http://schemas.openxmlformats.org/officeDocument/2006/docPropsVTypes"/>
</file>